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A350E" w14:textId="77777777" w:rsidR="001E2CDC" w:rsidRDefault="001E2CDC" w:rsidP="001E2CDC">
      <w:pPr>
        <w:pStyle w:val="Heading1"/>
      </w:pPr>
      <w:bookmarkStart w:id="0" w:name="_Hlk135679791"/>
      <w:bookmarkEnd w:id="0"/>
      <w:r>
        <w:t>Introduction</w:t>
      </w:r>
    </w:p>
    <w:p w14:paraId="13424889" w14:textId="786F48B9" w:rsidR="001E2CDC" w:rsidRDefault="001E2CDC" w:rsidP="001E2CDC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</w:t>
      </w:r>
      <w:r>
        <w:t>Perceptron</w:t>
      </w:r>
      <w:r>
        <w:t xml:space="preserve"> classification. This serves as proof that the </w:t>
      </w:r>
      <w:proofErr w:type="spellStart"/>
      <w:r>
        <w:t>Cycon</w:t>
      </w:r>
      <w:proofErr w:type="spellEnd"/>
      <w:r>
        <w:t xml:space="preserve"> page is able to perform</w:t>
      </w:r>
      <w:r>
        <w:t xml:space="preserve"> Perceptron</w:t>
      </w:r>
      <w:r>
        <w:t xml:space="preserve">. The following shows </w:t>
      </w:r>
      <w:r>
        <w:t xml:space="preserve">perceptron </w:t>
      </w:r>
      <w:r>
        <w:t>results for various datasets.</w:t>
      </w:r>
    </w:p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544"/>
        <w:gridCol w:w="12936"/>
      </w:tblGrid>
      <w:tr w:rsidR="001E2CDC" w14:paraId="299C0AE4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0E55934" w14:textId="77777777" w:rsidR="001E2CDC" w:rsidRDefault="001E2CDC">
            <w:pPr>
              <w:spacing w:line="240" w:lineRule="auto"/>
              <w:rPr>
                <w:b/>
                <w:bCs/>
              </w:rPr>
            </w:pPr>
            <w:bookmarkStart w:id="1" w:name="_Hlk135972785"/>
            <w:r>
              <w:rPr>
                <w:b/>
                <w:bCs/>
              </w:rPr>
              <w:t>Dataset:</w:t>
            </w:r>
          </w:p>
        </w:tc>
      </w:tr>
      <w:tr w:rsidR="001E2CDC" w14:paraId="69BB54B3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EFD" w14:textId="77777777" w:rsidR="001E2CDC" w:rsidRDefault="001E2CDC">
            <w:pPr>
              <w:spacing w:line="240" w:lineRule="auto"/>
            </w:pPr>
          </w:p>
          <w:p w14:paraId="472C68A9" w14:textId="573D9AC9" w:rsidR="001E2CDC" w:rsidRDefault="001E2CDC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1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51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 xml:space="preserve">,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5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)</w:t>
            </w:r>
          </w:p>
          <w:p w14:paraId="0DB7F2B0" w14:textId="70AD0147" w:rsidR="001E2CDC" w:rsidRDefault="001E2CDC">
            <w:pPr>
              <w:spacing w:line="240" w:lineRule="auto"/>
            </w:pPr>
            <w:r>
              <w:t xml:space="preserve">Classes:  </w:t>
            </w:r>
            <w:r>
              <w:t>column variety</w:t>
            </w:r>
          </w:p>
          <w:p w14:paraId="64E614DD" w14:textId="44B76C58" w:rsidR="001E2CDC" w:rsidRDefault="001E2CDC">
            <w:pPr>
              <w:spacing w:line="240" w:lineRule="auto"/>
            </w:pPr>
            <w:r>
              <w:t xml:space="preserve">Purpose: </w:t>
            </w:r>
            <w:r>
              <w:t>predict variety of a flower based on different attribute</w:t>
            </w:r>
          </w:p>
        </w:tc>
      </w:tr>
      <w:tr w:rsidR="001E2CDC" w14:paraId="597535DA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520E23" w14:textId="232BC0B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arative Work:</w:t>
            </w:r>
            <w:r>
              <w:rPr>
                <w:b/>
                <w:bCs/>
              </w:rPr>
              <w:t xml:space="preserve"> </w:t>
            </w:r>
            <w:r w:rsidRPr="001E2CDC">
              <w:t>https://www.kaggle.com/code/nickthegreek82/perceptron-sklearn</w:t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5F52ABB" w14:textId="77777777" w:rsidR="001E2CDC" w:rsidRDefault="001E2CDC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1E2CDC" w14:paraId="0F2EF9E8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09FD80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1E2CDC" w14:paraId="13CD9DCE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F4B4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68F95DF0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4195BFC1" w14:textId="13631226" w:rsidR="001E2CDC" w:rsidRDefault="001E2CDC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ABBFF9D" wp14:editId="72226508">
                  <wp:extent cx="3336290" cy="34366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301" cy="347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1F23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38B95B41" w14:textId="04BCBC02" w:rsidR="001E2CDC" w:rsidRDefault="001E2CDC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57854E60" wp14:editId="487BEF16">
                  <wp:extent cx="4442460" cy="4090261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1267" cy="4098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EA8C7" w14:textId="77777777" w:rsidR="001E2CDC" w:rsidRDefault="001E2CDC">
            <w:pPr>
              <w:spacing w:line="240" w:lineRule="auto"/>
            </w:pPr>
          </w:p>
        </w:tc>
      </w:tr>
      <w:tr w:rsidR="001E2CDC" w14:paraId="71BAD226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22BB490" w14:textId="77777777" w:rsidR="001E2CDC" w:rsidRDefault="001E2CDC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1E2CDC" w14:paraId="01546553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CF3D7" w14:textId="636E32B1" w:rsidR="001E2CDC" w:rsidRDefault="00A40743">
            <w:pPr>
              <w:spacing w:line="240" w:lineRule="auto"/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159B8CEA" wp14:editId="0B79B3F8">
                  <wp:extent cx="2333625" cy="65722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358A6" w14:textId="77777777" w:rsidR="001E2CDC" w:rsidRDefault="001E2CDC">
            <w:pPr>
              <w:spacing w:line="240" w:lineRule="auto"/>
            </w:pP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777A3" w14:textId="77777777" w:rsidR="001E2CDC" w:rsidRDefault="001E2CDC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7741EC19" wp14:editId="464AAC7B">
                  <wp:extent cx="3014464" cy="25012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720" cy="2513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51567B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0D2C8E1B" w14:textId="470B3089" w:rsidR="001E2CDC" w:rsidRDefault="001E2CDC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351D163" wp14:editId="0FFD190A">
                  <wp:extent cx="3086100" cy="34123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4922" cy="3433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2CDC" w14:paraId="6155ECCB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BFC78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1E2CDC" w14:paraId="564B935F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04EC" w14:textId="77777777" w:rsidR="001E2CDC" w:rsidRDefault="001E2CDC">
            <w:pPr>
              <w:spacing w:line="240" w:lineRule="auto"/>
            </w:pPr>
          </w:p>
        </w:tc>
      </w:tr>
    </w:tbl>
    <w:bookmarkEnd w:id="1"/>
    <w:p w14:paraId="2C6181D9" w14:textId="0A2876AF" w:rsidR="001E2CDC" w:rsidRDefault="00A3170C" w:rsidP="001E2CDC">
      <w:pPr>
        <w:pStyle w:val="Heading2"/>
      </w:pPr>
      <w:r>
        <w:t>iris</w:t>
      </w:r>
      <w:bookmarkStart w:id="2" w:name="_GoBack"/>
      <w:bookmarkEnd w:id="2"/>
      <w:r w:rsidR="001E2CDC">
        <w:t>.csv</w:t>
      </w:r>
    </w:p>
    <w:p w14:paraId="33BF2F9C" w14:textId="77777777" w:rsidR="001E2CDC" w:rsidRDefault="001E2CDC" w:rsidP="001E2CDC"/>
    <w:p w14:paraId="48923BFA" w14:textId="77777777" w:rsidR="001E2CDC" w:rsidRDefault="001E2CDC" w:rsidP="001E2CDC"/>
    <w:p w14:paraId="2D13CA87" w14:textId="77777777" w:rsidR="001E2CDC" w:rsidRDefault="001E2CDC" w:rsidP="001E2CDC"/>
    <w:p w14:paraId="6B4D5550" w14:textId="77777777" w:rsidR="001E2CDC" w:rsidRDefault="001E2CDC" w:rsidP="001E2CDC"/>
    <w:p w14:paraId="10CEC7B7" w14:textId="77777777" w:rsidR="001E2CDC" w:rsidRDefault="001E2CDC" w:rsidP="001E2CDC"/>
    <w:p w14:paraId="04609FB0" w14:textId="77777777" w:rsidR="00971708" w:rsidRDefault="00A3170C"/>
    <w:sectPr w:rsidR="00971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jY1NzUyNzYwNjBU0lEKTi0uzszPAykwrAUA4l6/WywAAAA="/>
  </w:docVars>
  <w:rsids>
    <w:rsidRoot w:val="00DA2D8A"/>
    <w:rsid w:val="001E2CDC"/>
    <w:rsid w:val="00941D50"/>
    <w:rsid w:val="00A3170C"/>
    <w:rsid w:val="00A40743"/>
    <w:rsid w:val="00DA2D8A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6E4C5"/>
  <w15:chartTrackingRefBased/>
  <w15:docId w15:val="{51F30553-6BA2-45D8-8436-737174E1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CDC"/>
    <w:pPr>
      <w:spacing w:line="256" w:lineRule="auto"/>
    </w:pPr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2C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2C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2CD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E2CDC"/>
    <w:pPr>
      <w:spacing w:after="0" w:line="240" w:lineRule="auto"/>
    </w:pPr>
    <w:rPr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7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3</cp:revision>
  <dcterms:created xsi:type="dcterms:W3CDTF">2023-10-26T19:52:00Z</dcterms:created>
  <dcterms:modified xsi:type="dcterms:W3CDTF">2023-10-26T20:06:00Z</dcterms:modified>
</cp:coreProperties>
</file>